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22f1cd4b0fc22d2ba6c07e41da99df29a190512"/>
    <w:p>
      <w:pPr>
        <w:pStyle w:val="Heading1"/>
      </w:pPr>
      <w:r>
        <w:t xml:space="preserve">Cover Letter for Speech Therapist Position in Germany Munich</w:t>
      </w:r>
    </w:p>
    <w:p>
      <w:pPr>
        <w:pStyle w:val="FirstParagraph"/>
      </w:pPr>
      <w:r>
        <w:t xml:space="preserve">Dear [Recipient's Name],</w:t>
      </w:r>
    </w:p>
    <w:p>
      <w:pPr>
        <w:pStyle w:val="BodyText"/>
      </w:pPr>
      <w:r>
        <w:t xml:space="preserve">I am writing to express my strong interest in the Speech Therapist position at [Clinic/Institution Name] in Munich, Germany. As a dedicated and passionate speech therapist with [X years] of experience in both clinical and educational settings, I am eager to contribute my expertise to a forward-thinking institution that values excellence in patient care and professional growth. Munich, with its vibrant cultural landscape and commitment to high-quality healthcare, represents an ideal environment for me to further my career as a Speech Therapist while supporting the community through meaningful therapeutic interventions.</w:t>
      </w:r>
    </w:p>
    <w:p>
      <w:pPr>
        <w:pStyle w:val="BodyText"/>
      </w:pPr>
      <w:r>
        <w:t xml:space="preserve">My journey as a Speech Therapist has been driven by a deep passion for helping individuals overcome communication challenges and improve their quality of life. I hold [Your Degree, e.g., Master’s in Speech and Language Therapy] from [University Name], where I gained foundational knowledge in speech disorders, language development, and therapeutic techniques. Since then, I have worked with diverse populations across various settings, including private clinics, schools, and rehabilitation centers. These experiences have equipped me with a robust skill set in assessing and treating conditions such as articulation disorders, aphasia, stuttering, and developmental delays.</w:t>
      </w:r>
    </w:p>
    <w:p>
      <w:pPr>
        <w:pStyle w:val="BodyText"/>
      </w:pPr>
      <w:r>
        <w:t xml:space="preserve">What sets me apart as a Speech Therapist is my ability to combine clinical expertise with empathy and cultural sensitivity. In Munich, where the population is highly multicultural and multilingual, I have developed a particular strength in working with patients from diverse linguistic backgrounds. My fluency in [Language(s)] allows me to connect effectively with clients and their families, fostering trust and ensuring that therapy sessions are tailored to their unique needs. Additionally, my training in evidence-based practices such as [specific techniques like the Hanen Program, PROMPT, or articulation therapy] ensures that I deliver interventions grounded in scientific research and personalized to each individual’s goals.</w:t>
      </w:r>
    </w:p>
    <w:p>
      <w:pPr>
        <w:pStyle w:val="BodyText"/>
      </w:pPr>
      <w:r>
        <w:t xml:space="preserve">One of my most rewarding experiences was working at [Previous Institution Name], where I collaborated with a multidisciplinary team to provide holistic care for patients with complex communication disorders. This role required me to adapt my strategies to meet the specific needs of each client, whether they were children learning to speak or adults recovering from stroke-related aphasia. The ability to see measurable progress in patients’ lives has been incredibly fulfilling and reinforces my commitment to this field.</w:t>
      </w:r>
    </w:p>
    <w:p>
      <w:pPr>
        <w:pStyle w:val="BodyText"/>
      </w:pPr>
      <w:r>
        <w:t xml:space="preserve">Germany’s healthcare system, particularly in Munich, is renowned for its innovation and patient-centered approach. I am especially drawn to [Clinic/Institution Name] because of its reputation for [specific value or achievement, e.g., "cutting-edge research in speech therapy," "community outreach programs," or "integration of technology in treatment plans"]. I believe my background in [specific area, e.g., early intervention, adult rehabilitation, or augmentative and alternative communication (AAC)] aligns seamlessly with the mission of your organization to provide comprehensive care. Moreover, I am eager to contribute my experience in [specific skill or project] to further enhance the services offered at your institution.</w:t>
      </w:r>
    </w:p>
    <w:p>
      <w:pPr>
        <w:pStyle w:val="BodyText"/>
      </w:pPr>
      <w:r>
        <w:t xml:space="preserve">Munich itself is a city that inspires professional and personal growth. Its blend of traditional Bavarian culture and modern innovation creates a dynamic environment where professionals like myself can thrive. The city’s emphasis on education, healthcare, and community well-being resonates deeply with my values as a Speech Therapist. I am particularly interested in the opportunity to work with Munich’s diverse population, including both local residents and international families who may require language support or therapeutic interventions tailored to their cultural contexts.</w:t>
      </w:r>
    </w:p>
    <w:p>
      <w:pPr>
        <w:pStyle w:val="BodyText"/>
      </w:pPr>
      <w:r>
        <w:t xml:space="preserve">As a Speech Therapist, I understand the importance of continuous learning and professional development. I actively engage in [ongoing education, certifications, or workshops related to speech therapy], ensuring that my skills remain current with the latest advancements in the field. For example, I recently completed [specific training or course], which has expanded my ability to address [relevant condition or technique]. This commitment to growth allows me to provide the highest standard of care and adapt to the evolving needs of patients.</w:t>
      </w:r>
    </w:p>
    <w:p>
      <w:pPr>
        <w:pStyle w:val="BodyText"/>
      </w:pPr>
      <w:r>
        <w:t xml:space="preserve">What excites me most about this opportunity is the chance to contribute to a team that values collaboration, compassion, and excellence. I am confident that my clinical expertise, cultural awareness, and dedication to patient-centered care will make me a valuable asset to your team in Germany Munich. I am particularly interested in the possibility of working alongside experienced professionals who share my passion for improving communication outcomes and empowering individuals to reach their full potential.</w:t>
      </w:r>
    </w:p>
    <w:p>
      <w:pPr>
        <w:pStyle w:val="BodyText"/>
      </w:pPr>
      <w:r>
        <w:t xml:space="preserve">I would be honored to bring my skills as a Speech Therapist to [Clinic/Institution Name] and contribute to the continued success of your mission. Thank you for considering my application. I look forward to the opportunity to discuss how my background, qualifications, and enthusiasm align with the needs of your organization.</w:t>
      </w:r>
    </w:p>
    <w:p>
      <w:pPr>
        <w:pStyle w:val="BodyText"/>
      </w:pPr>
      <w:r>
        <w:t xml:space="preserve">Sincerely,</w:t>
      </w:r>
      <w:r>
        <w:br/>
      </w:r>
      <w:r>
        <w:t xml:space="preserve">[Your Full Name]</w:t>
      </w:r>
      <w:r>
        <w:br/>
      </w:r>
      <w:r>
        <w:t xml:space="preserve">[Your Contact Information: Phone Number | Email Address]</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Germany Munich</dc:title>
  <dc:creator/>
  <dc:language>en</dc:language>
  <cp:keywords/>
  <dcterms:created xsi:type="dcterms:W3CDTF">2025-12-10T16:20:47Z</dcterms:created>
  <dcterms:modified xsi:type="dcterms:W3CDTF">2025-12-10T16:20:47Z</dcterms:modified>
</cp:coreProperties>
</file>

<file path=docProps/custom.xml><?xml version="1.0" encoding="utf-8"?>
<Properties xmlns="http://schemas.openxmlformats.org/officeDocument/2006/custom-properties" xmlns:vt="http://schemas.openxmlformats.org/officeDocument/2006/docPropsVTypes"/>
</file>